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B54FFA" w14:textId="6712798F" w:rsidR="00B0422D" w:rsidRPr="002E7F5A" w:rsidRDefault="007A79E0" w:rsidP="003E5029">
      <w:r w:rsidRPr="002E7F5A">
        <w:rPr>
          <w:noProof/>
        </w:rPr>
        <w:drawing>
          <wp:inline distT="0" distB="0" distL="0" distR="0" wp14:anchorId="61FD0E91" wp14:editId="3CAA29CD">
            <wp:extent cx="5731510" cy="10915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455E0" w14:textId="75D5D6AC" w:rsidR="00C24941" w:rsidRPr="002E7F5A" w:rsidRDefault="008B63AE" w:rsidP="003E5029">
      <w:pPr>
        <w:pStyle w:val="Heading1"/>
        <w:rPr>
          <w:rFonts w:ascii="Arial" w:hAnsi="Arial" w:cs="Arial"/>
          <w:sz w:val="24"/>
          <w:szCs w:val="24"/>
        </w:rPr>
      </w:pPr>
      <w:r w:rsidRPr="00D4519D">
        <w:rPr>
          <w:rFonts w:ascii="Arial" w:hAnsi="Arial" w:cs="Arial"/>
          <w:b/>
          <w:bCs/>
          <w:sz w:val="24"/>
          <w:szCs w:val="24"/>
        </w:rPr>
        <w:t>Addendum</w:t>
      </w:r>
      <w:r>
        <w:rPr>
          <w:rFonts w:ascii="Arial" w:hAnsi="Arial" w:cs="Arial"/>
          <w:sz w:val="24"/>
          <w:szCs w:val="24"/>
        </w:rPr>
        <w:t xml:space="preserve"> to </w:t>
      </w:r>
      <w:r w:rsidR="007A79E0" w:rsidRPr="002E7F5A">
        <w:rPr>
          <w:rFonts w:ascii="Arial" w:hAnsi="Arial" w:cs="Arial"/>
          <w:sz w:val="24"/>
          <w:szCs w:val="24"/>
        </w:rPr>
        <w:t>Minehead ETCRF Steering Group Meeting</w:t>
      </w:r>
      <w:r w:rsidR="00C24941" w:rsidRPr="002E7F5A">
        <w:rPr>
          <w:rFonts w:ascii="Arial" w:hAnsi="Arial" w:cs="Arial"/>
          <w:sz w:val="24"/>
          <w:szCs w:val="24"/>
        </w:rPr>
        <w:t xml:space="preserve"> </w:t>
      </w:r>
      <w:r w:rsidR="005840B2" w:rsidRPr="002E7F5A">
        <w:rPr>
          <w:rFonts w:ascii="Arial" w:hAnsi="Arial" w:cs="Arial"/>
          <w:sz w:val="24"/>
          <w:szCs w:val="24"/>
        </w:rPr>
        <w:t>2</w:t>
      </w:r>
    </w:p>
    <w:p w14:paraId="7AA39DF9" w14:textId="41039E7C" w:rsidR="007A79E0" w:rsidRPr="002E7F5A" w:rsidRDefault="007A79E0" w:rsidP="00BA36CE">
      <w:pPr>
        <w:pStyle w:val="Heading2"/>
        <w:rPr>
          <w:rFonts w:ascii="Arial" w:eastAsia="Times New Roman" w:hAnsi="Arial" w:cs="Arial"/>
          <w:sz w:val="24"/>
          <w:szCs w:val="24"/>
        </w:rPr>
      </w:pPr>
      <w:r w:rsidRPr="002E7F5A">
        <w:rPr>
          <w:rFonts w:ascii="Arial" w:eastAsia="Times New Roman" w:hAnsi="Arial" w:cs="Arial"/>
          <w:sz w:val="24"/>
          <w:szCs w:val="24"/>
        </w:rPr>
        <w:t>Meeting</w:t>
      </w:r>
      <w:r w:rsidR="006E43E7" w:rsidRPr="002E7F5A">
        <w:rPr>
          <w:rFonts w:ascii="Arial" w:eastAsia="Times New Roman" w:hAnsi="Arial" w:cs="Arial"/>
          <w:sz w:val="24"/>
          <w:szCs w:val="24"/>
        </w:rPr>
        <w:t xml:space="preserve"> held</w:t>
      </w:r>
      <w:r w:rsidR="00AE3652">
        <w:rPr>
          <w:rFonts w:ascii="Arial" w:eastAsia="Times New Roman" w:hAnsi="Arial" w:cs="Arial"/>
          <w:sz w:val="24"/>
          <w:szCs w:val="24"/>
        </w:rPr>
        <w:t xml:space="preserve"> Thursday</w:t>
      </w:r>
      <w:r w:rsidR="006E43E7" w:rsidRPr="002E7F5A">
        <w:rPr>
          <w:rFonts w:ascii="Arial" w:eastAsia="Times New Roman" w:hAnsi="Arial" w:cs="Arial"/>
          <w:sz w:val="24"/>
          <w:szCs w:val="24"/>
        </w:rPr>
        <w:t xml:space="preserve"> </w:t>
      </w:r>
      <w:r w:rsidR="005840B2" w:rsidRPr="002E7F5A">
        <w:rPr>
          <w:rFonts w:ascii="Arial" w:eastAsia="Times New Roman" w:hAnsi="Arial" w:cs="Arial"/>
          <w:sz w:val="24"/>
          <w:szCs w:val="24"/>
        </w:rPr>
        <w:t>3</w:t>
      </w:r>
      <w:r w:rsidR="005840B2" w:rsidRPr="002E7F5A">
        <w:rPr>
          <w:rFonts w:ascii="Arial" w:eastAsia="Times New Roman" w:hAnsi="Arial" w:cs="Arial"/>
          <w:sz w:val="24"/>
          <w:szCs w:val="24"/>
          <w:vertAlign w:val="superscript"/>
        </w:rPr>
        <w:t>rd</w:t>
      </w:r>
      <w:r w:rsidR="005840B2" w:rsidRPr="002E7F5A">
        <w:rPr>
          <w:rFonts w:ascii="Arial" w:eastAsia="Times New Roman" w:hAnsi="Arial" w:cs="Arial"/>
          <w:sz w:val="24"/>
          <w:szCs w:val="24"/>
        </w:rPr>
        <w:t xml:space="preserve"> Dec</w:t>
      </w:r>
      <w:r w:rsidR="006E43E7" w:rsidRPr="002E7F5A">
        <w:rPr>
          <w:rFonts w:ascii="Arial" w:eastAsia="Times New Roman" w:hAnsi="Arial" w:cs="Arial"/>
          <w:sz w:val="24"/>
          <w:szCs w:val="24"/>
        </w:rPr>
        <w:t xml:space="preserve">ember 2020 </w:t>
      </w:r>
      <w:r w:rsidRPr="002E7F5A">
        <w:rPr>
          <w:rFonts w:ascii="Arial" w:eastAsia="Times New Roman" w:hAnsi="Arial" w:cs="Arial"/>
          <w:sz w:val="24"/>
          <w:szCs w:val="24"/>
        </w:rPr>
        <w:t>via Zoom</w:t>
      </w:r>
    </w:p>
    <w:p w14:paraId="023EDA22" w14:textId="77777777" w:rsidR="00A54A69" w:rsidRPr="002E7F5A" w:rsidRDefault="00A54A69" w:rsidP="003E5029"/>
    <w:p w14:paraId="53355A9C" w14:textId="4E48374A" w:rsidR="00B0422D" w:rsidRDefault="00DA1021" w:rsidP="008B63AE">
      <w:pPr>
        <w:pStyle w:val="Heading2"/>
      </w:pPr>
      <w:r>
        <w:t>The p</w:t>
      </w:r>
      <w:r w:rsidR="0057435C">
        <w:t>urpose of this note</w:t>
      </w:r>
    </w:p>
    <w:p w14:paraId="437DFDB4" w14:textId="77777777" w:rsidR="002322BC" w:rsidRPr="002322BC" w:rsidRDefault="002322BC" w:rsidP="002322BC"/>
    <w:p w14:paraId="10257F3C" w14:textId="758E60BA" w:rsidR="008C5396" w:rsidRDefault="00643658" w:rsidP="003E5029">
      <w:r>
        <w:t xml:space="preserve">Following </w:t>
      </w:r>
      <w:r w:rsidR="00C75E48">
        <w:t>discussions at the above meeting it was agreed that project procurement sheets should be circulated</w:t>
      </w:r>
      <w:r w:rsidR="008B63AE">
        <w:t xml:space="preserve"> by email </w:t>
      </w:r>
      <w:r w:rsidR="00CE4201">
        <w:t>for the following two items</w:t>
      </w:r>
      <w:r w:rsidR="00BA6405">
        <w:t>:</w:t>
      </w:r>
    </w:p>
    <w:p w14:paraId="08506718" w14:textId="77777777" w:rsidR="00BA6405" w:rsidRDefault="00BA6405" w:rsidP="003E5029"/>
    <w:p w14:paraId="5C084A35" w14:textId="1BD77DC1" w:rsidR="00BA6405" w:rsidRPr="002E7F5A" w:rsidRDefault="00BA6405" w:rsidP="00DA5871">
      <w:pPr>
        <w:pStyle w:val="Heading2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2E7F5A">
        <w:rPr>
          <w:rFonts w:ascii="Arial" w:hAnsi="Arial" w:cs="Arial"/>
          <w:sz w:val="24"/>
          <w:szCs w:val="24"/>
        </w:rPr>
        <w:t xml:space="preserve">Discussion 1 </w:t>
      </w:r>
      <w:r>
        <w:rPr>
          <w:rFonts w:ascii="Arial" w:hAnsi="Arial" w:cs="Arial"/>
          <w:sz w:val="24"/>
          <w:szCs w:val="24"/>
        </w:rPr>
        <w:t>–</w:t>
      </w:r>
      <w:r w:rsidRPr="002E7F5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ommissioning </w:t>
      </w:r>
      <w:r w:rsidRPr="002E7F5A">
        <w:rPr>
          <w:rFonts w:ascii="Arial" w:hAnsi="Arial" w:cs="Arial"/>
          <w:sz w:val="24"/>
          <w:szCs w:val="24"/>
        </w:rPr>
        <w:t xml:space="preserve">One-to-one </w:t>
      </w:r>
      <w:r w:rsidR="00A41018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entoring </w:t>
      </w:r>
      <w:r w:rsidR="00A41018">
        <w:rPr>
          <w:rFonts w:ascii="Arial" w:hAnsi="Arial" w:cs="Arial"/>
          <w:sz w:val="24"/>
          <w:szCs w:val="24"/>
        </w:rPr>
        <w:t>S</w:t>
      </w:r>
      <w:r w:rsidRPr="002E7F5A">
        <w:rPr>
          <w:rFonts w:ascii="Arial" w:hAnsi="Arial" w:cs="Arial"/>
          <w:sz w:val="24"/>
          <w:szCs w:val="24"/>
        </w:rPr>
        <w:t xml:space="preserve">essions </w:t>
      </w:r>
      <w:r>
        <w:rPr>
          <w:rFonts w:ascii="Arial" w:hAnsi="Arial" w:cs="Arial"/>
          <w:sz w:val="24"/>
          <w:szCs w:val="24"/>
        </w:rPr>
        <w:t xml:space="preserve">for independent </w:t>
      </w:r>
      <w:r w:rsidRPr="002E7F5A">
        <w:rPr>
          <w:rFonts w:ascii="Arial" w:hAnsi="Arial" w:cs="Arial"/>
          <w:sz w:val="24"/>
          <w:szCs w:val="24"/>
        </w:rPr>
        <w:t xml:space="preserve">businesses </w:t>
      </w:r>
      <w:r>
        <w:rPr>
          <w:rFonts w:ascii="Arial" w:hAnsi="Arial" w:cs="Arial"/>
          <w:sz w:val="24"/>
          <w:szCs w:val="24"/>
        </w:rPr>
        <w:t>with a</w:t>
      </w:r>
      <w:r w:rsidRPr="002E7F5A">
        <w:rPr>
          <w:rFonts w:ascii="Arial" w:hAnsi="Arial" w:cs="Arial"/>
          <w:sz w:val="24"/>
          <w:szCs w:val="24"/>
        </w:rPr>
        <w:t xml:space="preserve"> retail consultant.</w:t>
      </w:r>
    </w:p>
    <w:p w14:paraId="4513A8E6" w14:textId="77777777" w:rsidR="00BA6405" w:rsidRPr="002E7F5A" w:rsidRDefault="00BA6405" w:rsidP="00BA6405"/>
    <w:p w14:paraId="169302D8" w14:textId="3F61F4AC" w:rsidR="00BA6405" w:rsidRPr="002E7F5A" w:rsidRDefault="00BA6405" w:rsidP="00DA5871">
      <w:pPr>
        <w:pStyle w:val="Heading2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2E7F5A">
        <w:rPr>
          <w:rFonts w:ascii="Arial" w:hAnsi="Arial" w:cs="Arial"/>
          <w:sz w:val="24"/>
          <w:szCs w:val="24"/>
        </w:rPr>
        <w:t xml:space="preserve">Discussion 2 – Looking again at the possibility of facilitating a </w:t>
      </w:r>
      <w:r w:rsidR="00BC2713">
        <w:rPr>
          <w:rFonts w:ascii="Arial" w:hAnsi="Arial" w:cs="Arial"/>
          <w:sz w:val="24"/>
          <w:szCs w:val="24"/>
        </w:rPr>
        <w:t>G</w:t>
      </w:r>
      <w:r w:rsidRPr="002E7F5A">
        <w:rPr>
          <w:rFonts w:ascii="Arial" w:hAnsi="Arial" w:cs="Arial"/>
          <w:sz w:val="24"/>
          <w:szCs w:val="24"/>
        </w:rPr>
        <w:t>ift card scheme for Minehead businesses.</w:t>
      </w:r>
    </w:p>
    <w:p w14:paraId="7E9CAF91" w14:textId="77777777" w:rsidR="00BA6405" w:rsidRDefault="00BA6405" w:rsidP="003E5029"/>
    <w:p w14:paraId="46727E9D" w14:textId="77777777" w:rsidR="008C5396" w:rsidRDefault="008C5396" w:rsidP="003E5029"/>
    <w:p w14:paraId="21D5AB4B" w14:textId="0BB9EE31" w:rsidR="00A763F5" w:rsidRDefault="008C5396" w:rsidP="003E5029">
      <w:r>
        <w:t>This was i</w:t>
      </w:r>
      <w:r w:rsidR="0057435C">
        <w:t>n order that</w:t>
      </w:r>
      <w:r w:rsidR="00A1113F">
        <w:t xml:space="preserve"> the ET</w:t>
      </w:r>
      <w:r w:rsidR="008A186D">
        <w:t>C</w:t>
      </w:r>
      <w:r w:rsidR="00A1113F">
        <w:t xml:space="preserve">RF </w:t>
      </w:r>
      <w:r w:rsidR="0057435C">
        <w:t>sub-committee members could co</w:t>
      </w:r>
      <w:r w:rsidR="00A1113F">
        <w:t>n</w:t>
      </w:r>
      <w:r w:rsidR="0057435C">
        <w:t>sider</w:t>
      </w:r>
      <w:r w:rsidR="00A1113F">
        <w:t xml:space="preserve"> and vote on whether to proceed</w:t>
      </w:r>
      <w:r w:rsidR="00351E9C">
        <w:t xml:space="preserve"> </w:t>
      </w:r>
      <w:r w:rsidR="008A186D">
        <w:t>with the projects</w:t>
      </w:r>
      <w:r w:rsidR="00A763F5">
        <w:t xml:space="preserve"> </w:t>
      </w:r>
      <w:r w:rsidR="00535811">
        <w:t xml:space="preserve">instead of </w:t>
      </w:r>
      <w:r w:rsidR="00351E9C">
        <w:t>wait</w:t>
      </w:r>
      <w:r w:rsidR="00B5276D">
        <w:t>i</w:t>
      </w:r>
      <w:r w:rsidR="00351E9C">
        <w:t>n</w:t>
      </w:r>
      <w:r w:rsidR="00B5276D">
        <w:t>g</w:t>
      </w:r>
      <w:r w:rsidR="00351E9C">
        <w:t xml:space="preserve"> until the next Su</w:t>
      </w:r>
      <w:r w:rsidR="00B5276D">
        <w:t>b</w:t>
      </w:r>
      <w:r w:rsidR="00351E9C">
        <w:t>-group Meeting</w:t>
      </w:r>
      <w:r w:rsidR="007D2AF1">
        <w:t>,</w:t>
      </w:r>
      <w:r w:rsidR="00B5276D">
        <w:t xml:space="preserve"> w</w:t>
      </w:r>
      <w:r w:rsidR="00D2417F">
        <w:t>h</w:t>
      </w:r>
      <w:r w:rsidR="00B5276D">
        <w:t>ich was scheduled for January but</w:t>
      </w:r>
      <w:r w:rsidR="00D2417F">
        <w:t xml:space="preserve"> has since been deferred until February</w:t>
      </w:r>
      <w:r w:rsidR="006A39B8">
        <w:t>,</w:t>
      </w:r>
      <w:r w:rsidR="00D2417F">
        <w:t xml:space="preserve"> </w:t>
      </w:r>
      <w:proofErr w:type="gramStart"/>
      <w:r w:rsidR="00D2417F">
        <w:t>in light of</w:t>
      </w:r>
      <w:proofErr w:type="gramEnd"/>
      <w:r w:rsidR="00D2417F">
        <w:t xml:space="preserve"> the latest lock-down</w:t>
      </w:r>
      <w:r w:rsidR="00DA1021">
        <w:t>.</w:t>
      </w:r>
      <w:r w:rsidR="006707A5">
        <w:t xml:space="preserve"> It was agreed at the meeting that if they were to proceed, </w:t>
      </w:r>
      <w:r w:rsidR="00B5630F">
        <w:t>it would be good to prog</w:t>
      </w:r>
      <w:r w:rsidR="00A67275">
        <w:t>r</w:t>
      </w:r>
      <w:r w:rsidR="00B5630F">
        <w:t>ess them as quickly as possible</w:t>
      </w:r>
      <w:r w:rsidR="006707A5">
        <w:t xml:space="preserve"> </w:t>
      </w:r>
    </w:p>
    <w:p w14:paraId="69FDAA04" w14:textId="76F3876B" w:rsidR="00A763F5" w:rsidRDefault="00A763F5" w:rsidP="003E5029">
      <w:pPr>
        <w:pBdr>
          <w:bottom w:val="single" w:sz="6" w:space="1" w:color="auto"/>
        </w:pBdr>
      </w:pPr>
    </w:p>
    <w:p w14:paraId="33E188A0" w14:textId="77777777" w:rsidR="00D4519D" w:rsidRDefault="00D4519D" w:rsidP="003E5029"/>
    <w:p w14:paraId="5265168F" w14:textId="5F2650AF" w:rsidR="00AD12D0" w:rsidRPr="006A39B8" w:rsidRDefault="00A763F5" w:rsidP="003E5029">
      <w:pPr>
        <w:rPr>
          <w:b/>
          <w:bCs/>
        </w:rPr>
      </w:pPr>
      <w:r w:rsidRPr="006A39B8">
        <w:rPr>
          <w:b/>
          <w:bCs/>
        </w:rPr>
        <w:t xml:space="preserve">There were </w:t>
      </w:r>
      <w:r w:rsidR="008C5B62" w:rsidRPr="006A39B8">
        <w:rPr>
          <w:b/>
          <w:bCs/>
        </w:rPr>
        <w:t>several communications</w:t>
      </w:r>
      <w:r w:rsidR="00A67275" w:rsidRPr="006A39B8">
        <w:rPr>
          <w:b/>
          <w:bCs/>
        </w:rPr>
        <w:t>,</w:t>
      </w:r>
      <w:r w:rsidR="008C5B62" w:rsidRPr="006A39B8">
        <w:rPr>
          <w:b/>
          <w:bCs/>
        </w:rPr>
        <w:t xml:space="preserve"> following up and responding to que</w:t>
      </w:r>
      <w:r w:rsidR="007B18F1" w:rsidRPr="006A39B8">
        <w:rPr>
          <w:b/>
          <w:bCs/>
        </w:rPr>
        <w:t>rie</w:t>
      </w:r>
      <w:r w:rsidR="008C5B62" w:rsidRPr="006A39B8">
        <w:rPr>
          <w:b/>
          <w:bCs/>
        </w:rPr>
        <w:t>s raised</w:t>
      </w:r>
      <w:r w:rsidR="007D2AF1" w:rsidRPr="006A39B8">
        <w:rPr>
          <w:b/>
          <w:bCs/>
        </w:rPr>
        <w:t xml:space="preserve"> by the sub-committee members</w:t>
      </w:r>
      <w:r w:rsidR="00855FC9">
        <w:rPr>
          <w:b/>
          <w:bCs/>
        </w:rPr>
        <w:t>.</w:t>
      </w:r>
      <w:r w:rsidR="007B18F1" w:rsidRPr="006A39B8">
        <w:rPr>
          <w:b/>
          <w:bCs/>
        </w:rPr>
        <w:t xml:space="preserve"> </w:t>
      </w:r>
      <w:r w:rsidR="00855FC9">
        <w:rPr>
          <w:b/>
          <w:bCs/>
        </w:rPr>
        <w:t>O</w:t>
      </w:r>
      <w:r w:rsidR="00A67275" w:rsidRPr="006A39B8">
        <w:rPr>
          <w:b/>
          <w:bCs/>
        </w:rPr>
        <w:t xml:space="preserve">nce all outstanding </w:t>
      </w:r>
      <w:r w:rsidR="00A41018">
        <w:rPr>
          <w:b/>
          <w:bCs/>
        </w:rPr>
        <w:t xml:space="preserve">issues </w:t>
      </w:r>
      <w:r w:rsidR="00A67275" w:rsidRPr="006A39B8">
        <w:rPr>
          <w:b/>
          <w:bCs/>
        </w:rPr>
        <w:t>were resolved there was</w:t>
      </w:r>
      <w:r w:rsidR="007F2209">
        <w:rPr>
          <w:b/>
          <w:bCs/>
        </w:rPr>
        <w:t xml:space="preserve"> </w:t>
      </w:r>
      <w:r w:rsidR="007F2209">
        <w:rPr>
          <w:b/>
          <w:bCs/>
        </w:rPr>
        <w:t>unanimous</w:t>
      </w:r>
      <w:r w:rsidR="00A67275" w:rsidRPr="006A39B8">
        <w:rPr>
          <w:b/>
          <w:bCs/>
        </w:rPr>
        <w:t xml:space="preserve"> a</w:t>
      </w:r>
      <w:r w:rsidR="00855FC9">
        <w:rPr>
          <w:b/>
          <w:bCs/>
        </w:rPr>
        <w:t xml:space="preserve">pproval </w:t>
      </w:r>
      <w:r w:rsidR="007F2209">
        <w:rPr>
          <w:b/>
          <w:bCs/>
        </w:rPr>
        <w:t xml:space="preserve">for the One-to-one Mentoring </w:t>
      </w:r>
      <w:r w:rsidR="00A41018">
        <w:rPr>
          <w:b/>
          <w:bCs/>
        </w:rPr>
        <w:t>S</w:t>
      </w:r>
      <w:r w:rsidR="007F2209">
        <w:rPr>
          <w:b/>
          <w:bCs/>
        </w:rPr>
        <w:t xml:space="preserve">essions and </w:t>
      </w:r>
      <w:r w:rsidR="00855FC9">
        <w:rPr>
          <w:b/>
          <w:bCs/>
        </w:rPr>
        <w:t xml:space="preserve">the Gift Card Scheme was </w:t>
      </w:r>
      <w:r w:rsidR="003F577B">
        <w:rPr>
          <w:b/>
          <w:bCs/>
        </w:rPr>
        <w:t>approved by five votes to two</w:t>
      </w:r>
      <w:r w:rsidR="00AD12D0" w:rsidRPr="006A39B8">
        <w:rPr>
          <w:b/>
          <w:bCs/>
        </w:rPr>
        <w:t>.</w:t>
      </w:r>
    </w:p>
    <w:p w14:paraId="4877B70E" w14:textId="77777777" w:rsidR="00AD12D0" w:rsidRDefault="00AD12D0" w:rsidP="003E5029"/>
    <w:p w14:paraId="7B391105" w14:textId="77777777" w:rsidR="00AD12D0" w:rsidRDefault="00AD12D0" w:rsidP="003E5029"/>
    <w:p w14:paraId="0B8597F2" w14:textId="77777777" w:rsidR="00AD12D0" w:rsidRDefault="00AD12D0" w:rsidP="003E5029"/>
    <w:p w14:paraId="46098888" w14:textId="77777777" w:rsidR="00AD12D0" w:rsidRPr="00AD12D0" w:rsidRDefault="00AD12D0" w:rsidP="003E5029">
      <w:pPr>
        <w:rPr>
          <w:b/>
          <w:bCs/>
          <w:i/>
          <w:iCs/>
        </w:rPr>
      </w:pPr>
      <w:r w:rsidRPr="00AD12D0">
        <w:rPr>
          <w:b/>
          <w:bCs/>
          <w:i/>
          <w:iCs/>
        </w:rPr>
        <w:t>RR</w:t>
      </w:r>
    </w:p>
    <w:p w14:paraId="425919B8" w14:textId="1EA2B3C4" w:rsidR="003A071B" w:rsidRPr="002E7F5A" w:rsidRDefault="00AD12D0" w:rsidP="003E5029">
      <w:r w:rsidRPr="00AD12D0">
        <w:rPr>
          <w:b/>
          <w:bCs/>
          <w:i/>
          <w:iCs/>
        </w:rPr>
        <w:t>5</w:t>
      </w:r>
      <w:r w:rsidRPr="00AD12D0">
        <w:rPr>
          <w:b/>
          <w:bCs/>
          <w:i/>
          <w:iCs/>
          <w:vertAlign w:val="superscript"/>
        </w:rPr>
        <w:t>th</w:t>
      </w:r>
      <w:r w:rsidRPr="00AD12D0">
        <w:rPr>
          <w:b/>
          <w:bCs/>
          <w:i/>
          <w:iCs/>
        </w:rPr>
        <w:t xml:space="preserve"> January 2021</w:t>
      </w:r>
      <w:r w:rsidR="008556BA" w:rsidRPr="00AD12D0">
        <w:rPr>
          <w:b/>
          <w:bCs/>
          <w:i/>
          <w:iCs/>
        </w:rPr>
        <w:br/>
      </w:r>
    </w:p>
    <w:p w14:paraId="59CFB8B1" w14:textId="77777777" w:rsidR="00BA36CE" w:rsidRPr="002E7F5A" w:rsidRDefault="00BA36CE" w:rsidP="003E5029"/>
    <w:p w14:paraId="355F0377" w14:textId="1914C03A" w:rsidR="0026100C" w:rsidRPr="002E7F5A" w:rsidRDefault="0026100C" w:rsidP="003E5029"/>
    <w:p w14:paraId="6E4CD46A" w14:textId="40716ED1" w:rsidR="008F137F" w:rsidRPr="002E7F5A" w:rsidRDefault="008F137F" w:rsidP="003E5029"/>
    <w:p w14:paraId="4C1F3C4C" w14:textId="77777777" w:rsidR="0026100C" w:rsidRPr="002E7F5A" w:rsidRDefault="0026100C" w:rsidP="003E5029"/>
    <w:p w14:paraId="62FA12BF" w14:textId="77777777" w:rsidR="00D53018" w:rsidRPr="002E7F5A" w:rsidRDefault="00D53018" w:rsidP="003E5029"/>
    <w:sectPr w:rsidR="00D53018" w:rsidRPr="002E7F5A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B2BF2D" w14:textId="77777777" w:rsidR="004D6B3E" w:rsidRDefault="004D6B3E" w:rsidP="003E5029">
      <w:r>
        <w:separator/>
      </w:r>
    </w:p>
  </w:endnote>
  <w:endnote w:type="continuationSeparator" w:id="0">
    <w:p w14:paraId="529595A8" w14:textId="77777777" w:rsidR="004D6B3E" w:rsidRDefault="004D6B3E" w:rsidP="003E5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61463" w14:textId="00F71F24" w:rsidR="003D424D" w:rsidRPr="003D424D" w:rsidRDefault="003D424D" w:rsidP="0018170D">
    <w:pPr>
      <w:pStyle w:val="Footer"/>
      <w:jc w:val="center"/>
    </w:pPr>
    <w:r w:rsidRPr="003D424D">
      <w:rPr>
        <w:rStyle w:val="m-5709995685787925292gmail-m6095505043462585210defaultfonthxmailstyle"/>
      </w:rPr>
      <w:t>The Minehead Emergency Town Centre Recovery Fund is being delivered by Minehead BID in partnership with Somerset West and Taunton Counc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654114" w14:textId="77777777" w:rsidR="004D6B3E" w:rsidRDefault="004D6B3E" w:rsidP="003E5029">
      <w:r>
        <w:separator/>
      </w:r>
    </w:p>
  </w:footnote>
  <w:footnote w:type="continuationSeparator" w:id="0">
    <w:p w14:paraId="1C0AFA98" w14:textId="77777777" w:rsidR="004D6B3E" w:rsidRDefault="004D6B3E" w:rsidP="003E50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A1B10"/>
    <w:multiLevelType w:val="hybridMultilevel"/>
    <w:tmpl w:val="EA8C99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54987"/>
    <w:multiLevelType w:val="hybridMultilevel"/>
    <w:tmpl w:val="EE3AC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6C7"/>
    <w:multiLevelType w:val="hybridMultilevel"/>
    <w:tmpl w:val="468860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B00902"/>
    <w:multiLevelType w:val="hybridMultilevel"/>
    <w:tmpl w:val="CA82501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913E32"/>
    <w:multiLevelType w:val="hybridMultilevel"/>
    <w:tmpl w:val="EA44C0D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E8A4DF6"/>
    <w:multiLevelType w:val="hybridMultilevel"/>
    <w:tmpl w:val="25B86A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Q1NzAwtDAyNbdU0lEKTi0uzszPAykwqgUAEbTlNSwAAAA="/>
  </w:docVars>
  <w:rsids>
    <w:rsidRoot w:val="00B0422D"/>
    <w:rsid w:val="00005B50"/>
    <w:rsid w:val="00005E99"/>
    <w:rsid w:val="00013D21"/>
    <w:rsid w:val="0002293C"/>
    <w:rsid w:val="00026746"/>
    <w:rsid w:val="0002782A"/>
    <w:rsid w:val="0003284D"/>
    <w:rsid w:val="00034BDA"/>
    <w:rsid w:val="000357E2"/>
    <w:rsid w:val="00036A38"/>
    <w:rsid w:val="00043BB4"/>
    <w:rsid w:val="0004427D"/>
    <w:rsid w:val="000534D6"/>
    <w:rsid w:val="0005753B"/>
    <w:rsid w:val="00057AA8"/>
    <w:rsid w:val="00060407"/>
    <w:rsid w:val="000636F8"/>
    <w:rsid w:val="000655AC"/>
    <w:rsid w:val="000660D7"/>
    <w:rsid w:val="000668D8"/>
    <w:rsid w:val="0007478B"/>
    <w:rsid w:val="00080D05"/>
    <w:rsid w:val="0008163C"/>
    <w:rsid w:val="0009558C"/>
    <w:rsid w:val="000A40C3"/>
    <w:rsid w:val="000A418D"/>
    <w:rsid w:val="000B3945"/>
    <w:rsid w:val="000B39EC"/>
    <w:rsid w:val="000C1C8C"/>
    <w:rsid w:val="000E2C62"/>
    <w:rsid w:val="000F2827"/>
    <w:rsid w:val="0010700E"/>
    <w:rsid w:val="00115206"/>
    <w:rsid w:val="0012256C"/>
    <w:rsid w:val="0012445D"/>
    <w:rsid w:val="00134E5A"/>
    <w:rsid w:val="00140FD5"/>
    <w:rsid w:val="001566F0"/>
    <w:rsid w:val="00162D7A"/>
    <w:rsid w:val="00163C68"/>
    <w:rsid w:val="00164BE3"/>
    <w:rsid w:val="001702D3"/>
    <w:rsid w:val="00171FB4"/>
    <w:rsid w:val="00173D12"/>
    <w:rsid w:val="0018170D"/>
    <w:rsid w:val="001847EB"/>
    <w:rsid w:val="00196DAA"/>
    <w:rsid w:val="00197C6B"/>
    <w:rsid w:val="001B0736"/>
    <w:rsid w:val="001B29EA"/>
    <w:rsid w:val="001B4136"/>
    <w:rsid w:val="001B4659"/>
    <w:rsid w:val="001B6401"/>
    <w:rsid w:val="001C4616"/>
    <w:rsid w:val="001D16E7"/>
    <w:rsid w:val="001D2F0F"/>
    <w:rsid w:val="001E240B"/>
    <w:rsid w:val="001F1611"/>
    <w:rsid w:val="001F68AC"/>
    <w:rsid w:val="002005F6"/>
    <w:rsid w:val="00210C93"/>
    <w:rsid w:val="00214C08"/>
    <w:rsid w:val="00215DD9"/>
    <w:rsid w:val="0022580C"/>
    <w:rsid w:val="002302F4"/>
    <w:rsid w:val="0023175D"/>
    <w:rsid w:val="002322BC"/>
    <w:rsid w:val="00236099"/>
    <w:rsid w:val="00236B52"/>
    <w:rsid w:val="00244E41"/>
    <w:rsid w:val="0024628D"/>
    <w:rsid w:val="00247391"/>
    <w:rsid w:val="00251B7B"/>
    <w:rsid w:val="002555B6"/>
    <w:rsid w:val="00255C20"/>
    <w:rsid w:val="00257B2B"/>
    <w:rsid w:val="0026100C"/>
    <w:rsid w:val="002656BB"/>
    <w:rsid w:val="00285088"/>
    <w:rsid w:val="00285A60"/>
    <w:rsid w:val="002876ED"/>
    <w:rsid w:val="00290930"/>
    <w:rsid w:val="00290D99"/>
    <w:rsid w:val="00290EB3"/>
    <w:rsid w:val="002926A9"/>
    <w:rsid w:val="00295889"/>
    <w:rsid w:val="002A32D5"/>
    <w:rsid w:val="002A7FB0"/>
    <w:rsid w:val="002B1CC4"/>
    <w:rsid w:val="002B2774"/>
    <w:rsid w:val="002C71F5"/>
    <w:rsid w:val="002D1D5F"/>
    <w:rsid w:val="002E1801"/>
    <w:rsid w:val="002E7F5A"/>
    <w:rsid w:val="003005FC"/>
    <w:rsid w:val="003006E1"/>
    <w:rsid w:val="00300E7E"/>
    <w:rsid w:val="00307FD6"/>
    <w:rsid w:val="003108CF"/>
    <w:rsid w:val="00311965"/>
    <w:rsid w:val="00334860"/>
    <w:rsid w:val="003430E1"/>
    <w:rsid w:val="00344C02"/>
    <w:rsid w:val="00345143"/>
    <w:rsid w:val="00351E9C"/>
    <w:rsid w:val="003523A1"/>
    <w:rsid w:val="0035256C"/>
    <w:rsid w:val="00361A7B"/>
    <w:rsid w:val="0037040D"/>
    <w:rsid w:val="003714AE"/>
    <w:rsid w:val="003A071B"/>
    <w:rsid w:val="003A2CFF"/>
    <w:rsid w:val="003A76E1"/>
    <w:rsid w:val="003B0869"/>
    <w:rsid w:val="003B2AD5"/>
    <w:rsid w:val="003B7957"/>
    <w:rsid w:val="003D424D"/>
    <w:rsid w:val="003E14A6"/>
    <w:rsid w:val="003E2DB1"/>
    <w:rsid w:val="003E5029"/>
    <w:rsid w:val="003F3472"/>
    <w:rsid w:val="003F577B"/>
    <w:rsid w:val="003F769A"/>
    <w:rsid w:val="00407F51"/>
    <w:rsid w:val="00410778"/>
    <w:rsid w:val="00413C1F"/>
    <w:rsid w:val="00417657"/>
    <w:rsid w:val="00417727"/>
    <w:rsid w:val="004266C5"/>
    <w:rsid w:val="00435D35"/>
    <w:rsid w:val="0044401C"/>
    <w:rsid w:val="004629E4"/>
    <w:rsid w:val="004649A9"/>
    <w:rsid w:val="00464CAA"/>
    <w:rsid w:val="0046656C"/>
    <w:rsid w:val="00473B6C"/>
    <w:rsid w:val="004747BC"/>
    <w:rsid w:val="004926A9"/>
    <w:rsid w:val="00493E87"/>
    <w:rsid w:val="0049761C"/>
    <w:rsid w:val="00497903"/>
    <w:rsid w:val="004A74A3"/>
    <w:rsid w:val="004B26C0"/>
    <w:rsid w:val="004B4362"/>
    <w:rsid w:val="004D5A49"/>
    <w:rsid w:val="004D6B3E"/>
    <w:rsid w:val="004E4D16"/>
    <w:rsid w:val="00501711"/>
    <w:rsid w:val="0052267A"/>
    <w:rsid w:val="00522863"/>
    <w:rsid w:val="005256F9"/>
    <w:rsid w:val="00526252"/>
    <w:rsid w:val="00535183"/>
    <w:rsid w:val="00535811"/>
    <w:rsid w:val="00535B93"/>
    <w:rsid w:val="005378C1"/>
    <w:rsid w:val="0054085E"/>
    <w:rsid w:val="005414C9"/>
    <w:rsid w:val="00542840"/>
    <w:rsid w:val="00542944"/>
    <w:rsid w:val="005453E6"/>
    <w:rsid w:val="00570B4E"/>
    <w:rsid w:val="0057435C"/>
    <w:rsid w:val="005750FA"/>
    <w:rsid w:val="00577D84"/>
    <w:rsid w:val="005806CD"/>
    <w:rsid w:val="0058082D"/>
    <w:rsid w:val="00580A8B"/>
    <w:rsid w:val="005814B3"/>
    <w:rsid w:val="00582E3F"/>
    <w:rsid w:val="005840B2"/>
    <w:rsid w:val="00587213"/>
    <w:rsid w:val="00591300"/>
    <w:rsid w:val="00593C9B"/>
    <w:rsid w:val="00594D53"/>
    <w:rsid w:val="00595355"/>
    <w:rsid w:val="005953EF"/>
    <w:rsid w:val="005A0F6A"/>
    <w:rsid w:val="005A1EC3"/>
    <w:rsid w:val="005A42D4"/>
    <w:rsid w:val="005A58B7"/>
    <w:rsid w:val="005C18E9"/>
    <w:rsid w:val="005C7B86"/>
    <w:rsid w:val="005D6B6E"/>
    <w:rsid w:val="005E3C1A"/>
    <w:rsid w:val="005F0037"/>
    <w:rsid w:val="005F1E62"/>
    <w:rsid w:val="005F757D"/>
    <w:rsid w:val="0060200E"/>
    <w:rsid w:val="00602F63"/>
    <w:rsid w:val="00603CBA"/>
    <w:rsid w:val="00610C4F"/>
    <w:rsid w:val="0061124F"/>
    <w:rsid w:val="006152F6"/>
    <w:rsid w:val="00616250"/>
    <w:rsid w:val="006173F7"/>
    <w:rsid w:val="00625787"/>
    <w:rsid w:val="00631FD7"/>
    <w:rsid w:val="006325BD"/>
    <w:rsid w:val="00632907"/>
    <w:rsid w:val="0063541D"/>
    <w:rsid w:val="00642CF1"/>
    <w:rsid w:val="00643658"/>
    <w:rsid w:val="006454CA"/>
    <w:rsid w:val="0065337B"/>
    <w:rsid w:val="00656381"/>
    <w:rsid w:val="0066009C"/>
    <w:rsid w:val="006631A0"/>
    <w:rsid w:val="006676CB"/>
    <w:rsid w:val="006707A5"/>
    <w:rsid w:val="0067132A"/>
    <w:rsid w:val="00673C0A"/>
    <w:rsid w:val="00680476"/>
    <w:rsid w:val="00686129"/>
    <w:rsid w:val="00694593"/>
    <w:rsid w:val="00695B13"/>
    <w:rsid w:val="006A39B8"/>
    <w:rsid w:val="006A634E"/>
    <w:rsid w:val="006C36C7"/>
    <w:rsid w:val="006E26CF"/>
    <w:rsid w:val="006E43E7"/>
    <w:rsid w:val="006E4809"/>
    <w:rsid w:val="006E49CE"/>
    <w:rsid w:val="006E53F0"/>
    <w:rsid w:val="006E61C7"/>
    <w:rsid w:val="006F02C6"/>
    <w:rsid w:val="006F413C"/>
    <w:rsid w:val="006F46E8"/>
    <w:rsid w:val="006F71A6"/>
    <w:rsid w:val="00705E6C"/>
    <w:rsid w:val="00710FB6"/>
    <w:rsid w:val="00712AE2"/>
    <w:rsid w:val="00715544"/>
    <w:rsid w:val="00715935"/>
    <w:rsid w:val="00717029"/>
    <w:rsid w:val="00717D1D"/>
    <w:rsid w:val="007304BE"/>
    <w:rsid w:val="007314E6"/>
    <w:rsid w:val="00732B8B"/>
    <w:rsid w:val="007408F2"/>
    <w:rsid w:val="00742335"/>
    <w:rsid w:val="007475BA"/>
    <w:rsid w:val="00750027"/>
    <w:rsid w:val="0075041B"/>
    <w:rsid w:val="00750709"/>
    <w:rsid w:val="0075324A"/>
    <w:rsid w:val="00754A87"/>
    <w:rsid w:val="00763617"/>
    <w:rsid w:val="007647CC"/>
    <w:rsid w:val="0076498E"/>
    <w:rsid w:val="00767477"/>
    <w:rsid w:val="00767D78"/>
    <w:rsid w:val="0078066B"/>
    <w:rsid w:val="0078216D"/>
    <w:rsid w:val="0078667A"/>
    <w:rsid w:val="007874C0"/>
    <w:rsid w:val="0079086A"/>
    <w:rsid w:val="00790A4B"/>
    <w:rsid w:val="007A79E0"/>
    <w:rsid w:val="007B18F1"/>
    <w:rsid w:val="007B24D3"/>
    <w:rsid w:val="007B2A82"/>
    <w:rsid w:val="007B435F"/>
    <w:rsid w:val="007B6635"/>
    <w:rsid w:val="007D2AF1"/>
    <w:rsid w:val="007D719E"/>
    <w:rsid w:val="007E232E"/>
    <w:rsid w:val="007F2209"/>
    <w:rsid w:val="007F3FFD"/>
    <w:rsid w:val="0081538C"/>
    <w:rsid w:val="0082215B"/>
    <w:rsid w:val="00830D44"/>
    <w:rsid w:val="008413BA"/>
    <w:rsid w:val="00843B2C"/>
    <w:rsid w:val="00847E88"/>
    <w:rsid w:val="00850EA2"/>
    <w:rsid w:val="00851665"/>
    <w:rsid w:val="008556BA"/>
    <w:rsid w:val="00855FC9"/>
    <w:rsid w:val="00861CA6"/>
    <w:rsid w:val="0087141F"/>
    <w:rsid w:val="00872BBC"/>
    <w:rsid w:val="0088341B"/>
    <w:rsid w:val="00883E22"/>
    <w:rsid w:val="0089502B"/>
    <w:rsid w:val="008A04CA"/>
    <w:rsid w:val="008A186D"/>
    <w:rsid w:val="008A37D7"/>
    <w:rsid w:val="008A407F"/>
    <w:rsid w:val="008B0E80"/>
    <w:rsid w:val="008B59DE"/>
    <w:rsid w:val="008B63AE"/>
    <w:rsid w:val="008B6EA6"/>
    <w:rsid w:val="008C1DE1"/>
    <w:rsid w:val="008C3D5D"/>
    <w:rsid w:val="008C5396"/>
    <w:rsid w:val="008C5B62"/>
    <w:rsid w:val="008C7F37"/>
    <w:rsid w:val="008D7AA5"/>
    <w:rsid w:val="008E4202"/>
    <w:rsid w:val="008F137F"/>
    <w:rsid w:val="009003F3"/>
    <w:rsid w:val="00905C73"/>
    <w:rsid w:val="00910EB3"/>
    <w:rsid w:val="0091189F"/>
    <w:rsid w:val="00914546"/>
    <w:rsid w:val="0091601B"/>
    <w:rsid w:val="009251F2"/>
    <w:rsid w:val="009274B1"/>
    <w:rsid w:val="009344D1"/>
    <w:rsid w:val="00967581"/>
    <w:rsid w:val="00973C33"/>
    <w:rsid w:val="00973E1C"/>
    <w:rsid w:val="00982372"/>
    <w:rsid w:val="00983880"/>
    <w:rsid w:val="009856C6"/>
    <w:rsid w:val="009860A0"/>
    <w:rsid w:val="00994A42"/>
    <w:rsid w:val="0099755E"/>
    <w:rsid w:val="009B07EA"/>
    <w:rsid w:val="009B2A1F"/>
    <w:rsid w:val="009C0012"/>
    <w:rsid w:val="009C2413"/>
    <w:rsid w:val="009C2AD1"/>
    <w:rsid w:val="009D0AEC"/>
    <w:rsid w:val="009D1E1E"/>
    <w:rsid w:val="009D7A26"/>
    <w:rsid w:val="009F1BE7"/>
    <w:rsid w:val="009F1D82"/>
    <w:rsid w:val="009F1E42"/>
    <w:rsid w:val="00A1113F"/>
    <w:rsid w:val="00A11CAD"/>
    <w:rsid w:val="00A13502"/>
    <w:rsid w:val="00A16ABD"/>
    <w:rsid w:val="00A2108D"/>
    <w:rsid w:val="00A22A0E"/>
    <w:rsid w:val="00A24FCE"/>
    <w:rsid w:val="00A2503A"/>
    <w:rsid w:val="00A26562"/>
    <w:rsid w:val="00A30291"/>
    <w:rsid w:val="00A41018"/>
    <w:rsid w:val="00A4104A"/>
    <w:rsid w:val="00A41B41"/>
    <w:rsid w:val="00A41F43"/>
    <w:rsid w:val="00A44C7F"/>
    <w:rsid w:val="00A44FA6"/>
    <w:rsid w:val="00A4618E"/>
    <w:rsid w:val="00A510C0"/>
    <w:rsid w:val="00A528D8"/>
    <w:rsid w:val="00A548BC"/>
    <w:rsid w:val="00A54A69"/>
    <w:rsid w:val="00A661A5"/>
    <w:rsid w:val="00A67275"/>
    <w:rsid w:val="00A72F88"/>
    <w:rsid w:val="00A73B4A"/>
    <w:rsid w:val="00A74CFE"/>
    <w:rsid w:val="00A763F5"/>
    <w:rsid w:val="00A84C49"/>
    <w:rsid w:val="00A857B6"/>
    <w:rsid w:val="00A921EE"/>
    <w:rsid w:val="00A9539C"/>
    <w:rsid w:val="00AA750E"/>
    <w:rsid w:val="00AB2924"/>
    <w:rsid w:val="00AB2F7A"/>
    <w:rsid w:val="00AB3A69"/>
    <w:rsid w:val="00AB6DEA"/>
    <w:rsid w:val="00AB7230"/>
    <w:rsid w:val="00AC16C4"/>
    <w:rsid w:val="00AC274F"/>
    <w:rsid w:val="00AD12D0"/>
    <w:rsid w:val="00AD7D40"/>
    <w:rsid w:val="00AE2959"/>
    <w:rsid w:val="00AE3652"/>
    <w:rsid w:val="00AF234A"/>
    <w:rsid w:val="00AF4754"/>
    <w:rsid w:val="00AF574E"/>
    <w:rsid w:val="00B01418"/>
    <w:rsid w:val="00B0422D"/>
    <w:rsid w:val="00B20639"/>
    <w:rsid w:val="00B421F6"/>
    <w:rsid w:val="00B446EC"/>
    <w:rsid w:val="00B4504C"/>
    <w:rsid w:val="00B5276D"/>
    <w:rsid w:val="00B5630F"/>
    <w:rsid w:val="00B60907"/>
    <w:rsid w:val="00B62E2D"/>
    <w:rsid w:val="00B66103"/>
    <w:rsid w:val="00B66D45"/>
    <w:rsid w:val="00B9267F"/>
    <w:rsid w:val="00B9368A"/>
    <w:rsid w:val="00B940D9"/>
    <w:rsid w:val="00B96303"/>
    <w:rsid w:val="00BA1048"/>
    <w:rsid w:val="00BA36CE"/>
    <w:rsid w:val="00BA4093"/>
    <w:rsid w:val="00BA6305"/>
    <w:rsid w:val="00BA6405"/>
    <w:rsid w:val="00BB19BD"/>
    <w:rsid w:val="00BC0B8C"/>
    <w:rsid w:val="00BC1406"/>
    <w:rsid w:val="00BC190C"/>
    <w:rsid w:val="00BC1E28"/>
    <w:rsid w:val="00BC2713"/>
    <w:rsid w:val="00BC39BC"/>
    <w:rsid w:val="00BD229E"/>
    <w:rsid w:val="00BD4ED3"/>
    <w:rsid w:val="00BD798D"/>
    <w:rsid w:val="00BE05A2"/>
    <w:rsid w:val="00BE2E3B"/>
    <w:rsid w:val="00BE7CFA"/>
    <w:rsid w:val="00BF31A8"/>
    <w:rsid w:val="00BF55C9"/>
    <w:rsid w:val="00BF621C"/>
    <w:rsid w:val="00C04D08"/>
    <w:rsid w:val="00C07A58"/>
    <w:rsid w:val="00C13146"/>
    <w:rsid w:val="00C14703"/>
    <w:rsid w:val="00C17821"/>
    <w:rsid w:val="00C24941"/>
    <w:rsid w:val="00C30249"/>
    <w:rsid w:val="00C34C21"/>
    <w:rsid w:val="00C370A5"/>
    <w:rsid w:val="00C37B82"/>
    <w:rsid w:val="00C43D99"/>
    <w:rsid w:val="00C53AD5"/>
    <w:rsid w:val="00C552D0"/>
    <w:rsid w:val="00C62CF7"/>
    <w:rsid w:val="00C72523"/>
    <w:rsid w:val="00C75E48"/>
    <w:rsid w:val="00C75FE2"/>
    <w:rsid w:val="00C831E0"/>
    <w:rsid w:val="00C92A49"/>
    <w:rsid w:val="00C953B3"/>
    <w:rsid w:val="00CB5877"/>
    <w:rsid w:val="00CB5A22"/>
    <w:rsid w:val="00CC386D"/>
    <w:rsid w:val="00CC6660"/>
    <w:rsid w:val="00CC666B"/>
    <w:rsid w:val="00CC6D80"/>
    <w:rsid w:val="00CD2FA6"/>
    <w:rsid w:val="00CE2C42"/>
    <w:rsid w:val="00CE4201"/>
    <w:rsid w:val="00CE4645"/>
    <w:rsid w:val="00CF24F6"/>
    <w:rsid w:val="00CF26D1"/>
    <w:rsid w:val="00D01DBD"/>
    <w:rsid w:val="00D05AF6"/>
    <w:rsid w:val="00D066C5"/>
    <w:rsid w:val="00D12332"/>
    <w:rsid w:val="00D2417F"/>
    <w:rsid w:val="00D43A66"/>
    <w:rsid w:val="00D4519D"/>
    <w:rsid w:val="00D53018"/>
    <w:rsid w:val="00D54533"/>
    <w:rsid w:val="00D56EB2"/>
    <w:rsid w:val="00D60583"/>
    <w:rsid w:val="00D64153"/>
    <w:rsid w:val="00D73B1C"/>
    <w:rsid w:val="00D75765"/>
    <w:rsid w:val="00D75B9C"/>
    <w:rsid w:val="00D818AD"/>
    <w:rsid w:val="00D842DB"/>
    <w:rsid w:val="00D846FA"/>
    <w:rsid w:val="00D84DC5"/>
    <w:rsid w:val="00D86D0E"/>
    <w:rsid w:val="00D95A56"/>
    <w:rsid w:val="00DA038B"/>
    <w:rsid w:val="00DA1021"/>
    <w:rsid w:val="00DA5871"/>
    <w:rsid w:val="00DB5673"/>
    <w:rsid w:val="00DB757F"/>
    <w:rsid w:val="00DC3347"/>
    <w:rsid w:val="00DC5B18"/>
    <w:rsid w:val="00DD5B3F"/>
    <w:rsid w:val="00DD71CB"/>
    <w:rsid w:val="00DE1B48"/>
    <w:rsid w:val="00DE233B"/>
    <w:rsid w:val="00DE6B81"/>
    <w:rsid w:val="00DE7D9B"/>
    <w:rsid w:val="00DE7F3E"/>
    <w:rsid w:val="00E04897"/>
    <w:rsid w:val="00E06222"/>
    <w:rsid w:val="00E10847"/>
    <w:rsid w:val="00E13080"/>
    <w:rsid w:val="00E17BDC"/>
    <w:rsid w:val="00E20D87"/>
    <w:rsid w:val="00E21469"/>
    <w:rsid w:val="00E31316"/>
    <w:rsid w:val="00E331F5"/>
    <w:rsid w:val="00E34AE4"/>
    <w:rsid w:val="00E366AC"/>
    <w:rsid w:val="00E44418"/>
    <w:rsid w:val="00E44782"/>
    <w:rsid w:val="00E469BD"/>
    <w:rsid w:val="00E60298"/>
    <w:rsid w:val="00E62455"/>
    <w:rsid w:val="00E62B33"/>
    <w:rsid w:val="00E71814"/>
    <w:rsid w:val="00E72235"/>
    <w:rsid w:val="00E72A86"/>
    <w:rsid w:val="00E73425"/>
    <w:rsid w:val="00E850D7"/>
    <w:rsid w:val="00E90BA7"/>
    <w:rsid w:val="00E936C4"/>
    <w:rsid w:val="00E96227"/>
    <w:rsid w:val="00EA5EE4"/>
    <w:rsid w:val="00EB00BE"/>
    <w:rsid w:val="00EB50D4"/>
    <w:rsid w:val="00EB6370"/>
    <w:rsid w:val="00EB7A7E"/>
    <w:rsid w:val="00EC1B3E"/>
    <w:rsid w:val="00ED2E11"/>
    <w:rsid w:val="00ED3201"/>
    <w:rsid w:val="00EE460B"/>
    <w:rsid w:val="00EF185C"/>
    <w:rsid w:val="00EF5855"/>
    <w:rsid w:val="00F022CC"/>
    <w:rsid w:val="00F0707A"/>
    <w:rsid w:val="00F078D2"/>
    <w:rsid w:val="00F1559A"/>
    <w:rsid w:val="00F17C80"/>
    <w:rsid w:val="00F25CD5"/>
    <w:rsid w:val="00F2754B"/>
    <w:rsid w:val="00F30904"/>
    <w:rsid w:val="00F41D8A"/>
    <w:rsid w:val="00F438C1"/>
    <w:rsid w:val="00F44FCF"/>
    <w:rsid w:val="00F50249"/>
    <w:rsid w:val="00F51824"/>
    <w:rsid w:val="00F5665B"/>
    <w:rsid w:val="00F60443"/>
    <w:rsid w:val="00F65F7F"/>
    <w:rsid w:val="00F66854"/>
    <w:rsid w:val="00F73E9F"/>
    <w:rsid w:val="00F764A7"/>
    <w:rsid w:val="00F77908"/>
    <w:rsid w:val="00F801E8"/>
    <w:rsid w:val="00F83759"/>
    <w:rsid w:val="00F866F2"/>
    <w:rsid w:val="00F86A0A"/>
    <w:rsid w:val="00F87395"/>
    <w:rsid w:val="00F91AA6"/>
    <w:rsid w:val="00F97655"/>
    <w:rsid w:val="00FA5B5D"/>
    <w:rsid w:val="00FC577D"/>
    <w:rsid w:val="00FD3E1D"/>
    <w:rsid w:val="00FE26F6"/>
    <w:rsid w:val="00FE5EBC"/>
    <w:rsid w:val="00FF4AEC"/>
    <w:rsid w:val="00FF5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67A10D5"/>
  <w15:chartTrackingRefBased/>
  <w15:docId w15:val="{1C1E5308-BC3F-41D3-9ADC-232F6A8A9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029"/>
    <w:pPr>
      <w:spacing w:after="0" w:line="240" w:lineRule="auto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26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36C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E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22D"/>
    <w:pPr>
      <w:spacing w:after="160" w:line="254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79E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4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24D"/>
  </w:style>
  <w:style w:type="paragraph" w:styleId="Footer">
    <w:name w:val="footer"/>
    <w:basedOn w:val="Normal"/>
    <w:link w:val="FooterChar"/>
    <w:uiPriority w:val="99"/>
    <w:unhideWhenUsed/>
    <w:rsid w:val="003D4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424D"/>
  </w:style>
  <w:style w:type="character" w:customStyle="1" w:styleId="m-5709995685787925292gmail-m6095505043462585210defaultfonthxmailstyle">
    <w:name w:val="m_-5709995685787925292gmail-m6095505043462585210defaultfonthxmailstyle"/>
    <w:basedOn w:val="DefaultParagraphFont"/>
    <w:rsid w:val="003D424D"/>
  </w:style>
  <w:style w:type="character" w:styleId="UnresolvedMention">
    <w:name w:val="Unresolved Mention"/>
    <w:basedOn w:val="DefaultParagraphFont"/>
    <w:uiPriority w:val="99"/>
    <w:semiHidden/>
    <w:unhideWhenUsed/>
    <w:rsid w:val="00A54A6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B26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36CE"/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C1E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63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951C5-AE7B-4711-BFFC-B87E34E1F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Abraham</dc:creator>
  <cp:keywords/>
  <dc:description/>
  <cp:lastModifiedBy>Richard Robbins</cp:lastModifiedBy>
  <cp:revision>40</cp:revision>
  <dcterms:created xsi:type="dcterms:W3CDTF">2021-01-12T13:24:00Z</dcterms:created>
  <dcterms:modified xsi:type="dcterms:W3CDTF">2021-01-12T17:24:00Z</dcterms:modified>
</cp:coreProperties>
</file>